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481A7" w14:textId="48572E2A" w:rsidR="002B4828" w:rsidRPr="0090192A" w:rsidRDefault="0090192A" w:rsidP="0090192A">
      <w:r>
        <w:t xml:space="preserve">Test </w:t>
      </w:r>
    </w:p>
    <w:sectPr w:rsidR="002B4828" w:rsidRPr="009019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3628C" w14:textId="77777777" w:rsidR="004D3AC2" w:rsidRDefault="004D3AC2" w:rsidP="00DF1854">
      <w:pPr>
        <w:spacing w:after="0" w:line="240" w:lineRule="auto"/>
      </w:pPr>
      <w:r>
        <w:separator/>
      </w:r>
    </w:p>
  </w:endnote>
  <w:endnote w:type="continuationSeparator" w:id="0">
    <w:p w14:paraId="21F2D3E8" w14:textId="77777777" w:rsidR="004D3AC2" w:rsidRDefault="004D3AC2" w:rsidP="00DF1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745C4" w14:textId="77777777" w:rsidR="004D3AC2" w:rsidRDefault="004D3AC2" w:rsidP="00DF1854">
      <w:pPr>
        <w:spacing w:after="0" w:line="240" w:lineRule="auto"/>
      </w:pPr>
      <w:r>
        <w:separator/>
      </w:r>
    </w:p>
  </w:footnote>
  <w:footnote w:type="continuationSeparator" w:id="0">
    <w:p w14:paraId="2C8B1766" w14:textId="77777777" w:rsidR="004D3AC2" w:rsidRDefault="004D3AC2" w:rsidP="00DF18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B481F"/>
    <w:multiLevelType w:val="hybridMultilevel"/>
    <w:tmpl w:val="2702D2C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5683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jY2NTM1N7GwtDBV0lEKTi0uzszPAykwrAUAxhVgfCwAAAA="/>
  </w:docVars>
  <w:rsids>
    <w:rsidRoot w:val="00AB28E5"/>
    <w:rsid w:val="000332F0"/>
    <w:rsid w:val="00037327"/>
    <w:rsid w:val="000C73C3"/>
    <w:rsid w:val="00267D29"/>
    <w:rsid w:val="00281D28"/>
    <w:rsid w:val="002B4828"/>
    <w:rsid w:val="002D6CC6"/>
    <w:rsid w:val="003505AD"/>
    <w:rsid w:val="00441D0E"/>
    <w:rsid w:val="00486F47"/>
    <w:rsid w:val="004D3AC2"/>
    <w:rsid w:val="0051183D"/>
    <w:rsid w:val="00515010"/>
    <w:rsid w:val="00555B51"/>
    <w:rsid w:val="005A30FC"/>
    <w:rsid w:val="005C3433"/>
    <w:rsid w:val="00635116"/>
    <w:rsid w:val="006A6DE8"/>
    <w:rsid w:val="006F7892"/>
    <w:rsid w:val="007E3891"/>
    <w:rsid w:val="00865CD5"/>
    <w:rsid w:val="0090192A"/>
    <w:rsid w:val="009618C4"/>
    <w:rsid w:val="00A5586F"/>
    <w:rsid w:val="00A95171"/>
    <w:rsid w:val="00AB28E5"/>
    <w:rsid w:val="00AC7B0B"/>
    <w:rsid w:val="00D11387"/>
    <w:rsid w:val="00D43C7D"/>
    <w:rsid w:val="00DB6223"/>
    <w:rsid w:val="00DF1854"/>
    <w:rsid w:val="00E14193"/>
    <w:rsid w:val="00E74213"/>
    <w:rsid w:val="00EA0561"/>
    <w:rsid w:val="00F117CA"/>
    <w:rsid w:val="00F15194"/>
    <w:rsid w:val="00F44A57"/>
    <w:rsid w:val="00FD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25BA5"/>
  <w15:chartTrackingRefBased/>
  <w15:docId w15:val="{A5446549-F4CC-45D3-AE8D-CA5280267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MY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28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28E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65C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18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paragraph" w:styleId="Caption">
    <w:name w:val="caption"/>
    <w:basedOn w:val="Normal"/>
    <w:next w:val="Normal"/>
    <w:uiPriority w:val="35"/>
    <w:unhideWhenUsed/>
    <w:qFormat/>
    <w:rsid w:val="00441D0E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558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FD493-23DB-4CA8-BFAB-E8829D569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 HUI YEE</dc:creator>
  <cp:keywords/>
  <dc:description/>
  <cp:lastModifiedBy>TAY HUI YEE</cp:lastModifiedBy>
  <cp:revision>26</cp:revision>
  <dcterms:created xsi:type="dcterms:W3CDTF">2023-07-02T05:37:00Z</dcterms:created>
  <dcterms:modified xsi:type="dcterms:W3CDTF">2023-07-07T16:30:00Z</dcterms:modified>
</cp:coreProperties>
</file>